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F6282C" w14:textId="10C01CC3" w:rsidR="00D033F4" w:rsidRDefault="00D033F4" w:rsidP="00D033F4">
      <w:r>
        <w:t xml:space="preserve">Dear </w:t>
      </w:r>
      <w:r w:rsidR="00D77ECA">
        <w:t>Hiring Manager</w:t>
      </w:r>
      <w:r>
        <w:t>,</w:t>
      </w:r>
    </w:p>
    <w:p w14:paraId="16701434" w14:textId="77777777" w:rsidR="00D033F4" w:rsidRDefault="00D033F4" w:rsidP="00D033F4"/>
    <w:p w14:paraId="64C3CECD" w14:textId="38B16B99" w:rsidR="00D033F4" w:rsidRDefault="00D033F4" w:rsidP="00D033F4">
      <w:r>
        <w:t>I'm interested in working with you on your project "</w:t>
      </w:r>
      <w:r w:rsidR="00D77ECA" w:rsidRPr="00D77ECA">
        <w:t>Quality Assurance for website needed</w:t>
      </w:r>
      <w:r>
        <w:t>" that you've offered.</w:t>
      </w:r>
    </w:p>
    <w:p w14:paraId="46E18C5A" w14:textId="2126D9DD" w:rsidR="00D033F4" w:rsidRDefault="00D033F4" w:rsidP="00D033F4">
      <w:r>
        <w:t xml:space="preserve">I'm a QA Engineer who has over 6+ years of experience in testing. During </w:t>
      </w:r>
      <w:r w:rsidR="00BE3A6E">
        <w:t>this time</w:t>
      </w:r>
      <w:r>
        <w:t xml:space="preserve"> in the QA field, I've worked with the utmost attention to detail delivery, maintaining top-quality service, excellent problem spotting and solving skills, along with great adaptability to new technologies and a great team member.</w:t>
      </w:r>
    </w:p>
    <w:p w14:paraId="55D23887" w14:textId="7C56B960" w:rsidR="00D033F4" w:rsidRDefault="00D033F4" w:rsidP="00D033F4">
      <w:r>
        <w:t xml:space="preserve">I’m </w:t>
      </w:r>
      <w:r w:rsidR="000F34B4">
        <w:t>an</w:t>
      </w:r>
      <w:r>
        <w:t xml:space="preserve"> agile methodology practitioner with good knowledge on test management and defect management tools. Currently, I’m very much efficient</w:t>
      </w:r>
      <w:r w:rsidR="000F34B4">
        <w:t xml:space="preserve"> working</w:t>
      </w:r>
      <w:r>
        <w:t xml:space="preserve"> on</w:t>
      </w:r>
      <w:r w:rsidR="00BE3A6E">
        <w:t xml:space="preserve"> Jira, Trello,</w:t>
      </w:r>
      <w:r w:rsidR="00D77ECA">
        <w:t xml:space="preserve"> Asana,</w:t>
      </w:r>
      <w:r>
        <w:t xml:space="preserve"> Zephyr, TestRail, </w:t>
      </w:r>
      <w:r w:rsidR="000F34B4">
        <w:t>X-ray, HP ALM/Quality Center, Bugzilla</w:t>
      </w:r>
      <w:r w:rsidR="00D77ECA">
        <w:t xml:space="preserve"> </w:t>
      </w:r>
      <w:r w:rsidR="000F34B4">
        <w:t>etc. So, basically, you’ll get the best of your required service from me.</w:t>
      </w:r>
    </w:p>
    <w:p w14:paraId="600F6953" w14:textId="6B7EBA54" w:rsidR="000F34B4" w:rsidRDefault="000F34B4" w:rsidP="00D033F4">
      <w:r>
        <w:t xml:space="preserve">If you’ve any further query you need to know, please drop me a </w:t>
      </w:r>
      <w:r w:rsidR="00400AE5">
        <w:t>message for further conversation.</w:t>
      </w:r>
    </w:p>
    <w:p w14:paraId="139D6EFB" w14:textId="19B75EF0" w:rsidR="00400AE5" w:rsidRDefault="00400AE5" w:rsidP="00D033F4"/>
    <w:p w14:paraId="2AC1E92B" w14:textId="23383C28" w:rsidR="00400AE5" w:rsidRDefault="00400AE5" w:rsidP="00D033F4">
      <w:r>
        <w:t>Kind Regards.</w:t>
      </w:r>
    </w:p>
    <w:p w14:paraId="3F689EE7" w14:textId="2BA4CBA0" w:rsidR="002B2C85" w:rsidRDefault="002B2C85" w:rsidP="00D033F4">
      <w:pPr>
        <w:pBdr>
          <w:bottom w:val="dotted" w:sz="24" w:space="1" w:color="auto"/>
        </w:pBdr>
      </w:pPr>
    </w:p>
    <w:p w14:paraId="792FD19B" w14:textId="3A892E1B" w:rsidR="002B2C85" w:rsidRDefault="002B2C85" w:rsidP="00D033F4"/>
    <w:p w14:paraId="7FA48FFA" w14:textId="58FFD84A" w:rsidR="002B2C85" w:rsidRDefault="002B2C85" w:rsidP="002B2C85">
      <w:r>
        <w:t>Dear</w:t>
      </w:r>
      <w:r w:rsidR="003A12AA">
        <w:t xml:space="preserve"> Hiring Manager</w:t>
      </w:r>
      <w:r>
        <w:t>,</w:t>
      </w:r>
    </w:p>
    <w:p w14:paraId="673454E4" w14:textId="77777777" w:rsidR="002B2C85" w:rsidRDefault="002B2C85" w:rsidP="002B2C85"/>
    <w:p w14:paraId="5DA99E65" w14:textId="6EA14FA4" w:rsidR="002B2C85" w:rsidRDefault="002B2C85" w:rsidP="002B2C85">
      <w:r>
        <w:t>I'm interested in working with you on your project "</w:t>
      </w:r>
      <w:r w:rsidR="003A12AA" w:rsidRPr="003A12AA">
        <w:t xml:space="preserve"> Quality assurance tester for our multivendor platform</w:t>
      </w:r>
      <w:r>
        <w:t>" that you've offered.</w:t>
      </w:r>
    </w:p>
    <w:p w14:paraId="4F2E744A" w14:textId="1DB9846F" w:rsidR="002B2C85" w:rsidRDefault="002B2C85" w:rsidP="002B2C85">
      <w:r>
        <w:t>I'm a QA Engineer who has over 6+ years of experience in testing on different sectors of website and mobile testing. Also, I'm very familiar with automation too. During my six years in the QA field, I've worked with the utmost attention to detail delivery, maintaining top-quality service, excellent problem spotting and solving skills, along with great adaptability to new technologies and a great team member.</w:t>
      </w:r>
    </w:p>
    <w:p w14:paraId="711A4DC5" w14:textId="6483A310" w:rsidR="002B2C85" w:rsidRDefault="002B2C85" w:rsidP="002B2C85">
      <w:r>
        <w:t>I’ve gone through your whole job posting and I believe I can offer you the best experience on freelance hiring by providing quality work. Go through my profile for your consideration.</w:t>
      </w:r>
    </w:p>
    <w:p w14:paraId="29138065" w14:textId="23790F66" w:rsidR="003A12AA" w:rsidRDefault="003A12AA" w:rsidP="002B2C85">
      <w:r>
        <w:t>Also, if you check my profile you can see that my hourly working rate is 15 USD but depending on the project and accessibility to work on different hours we can certainly come up to an agreed arrangement.</w:t>
      </w:r>
    </w:p>
    <w:p w14:paraId="70F37485" w14:textId="77777777" w:rsidR="003A12AA" w:rsidRDefault="003A12AA" w:rsidP="002B2C85"/>
    <w:p w14:paraId="42CDA850" w14:textId="77777777" w:rsidR="002B2C85" w:rsidRDefault="002B2C85" w:rsidP="002B2C85">
      <w:r>
        <w:t>If you’ve any further query you need to know, please drop me a message for further conversation.</w:t>
      </w:r>
    </w:p>
    <w:p w14:paraId="66BEDA2E" w14:textId="77777777" w:rsidR="002B2C85" w:rsidRDefault="002B2C85" w:rsidP="002B2C85"/>
    <w:p w14:paraId="42C514BE" w14:textId="77777777" w:rsidR="002B2C85" w:rsidRDefault="002B2C85" w:rsidP="002B2C85">
      <w:r>
        <w:t>Kind Regards.</w:t>
      </w:r>
    </w:p>
    <w:p w14:paraId="3BBA92F5" w14:textId="15A54CC2" w:rsidR="002B2C85" w:rsidRDefault="002B2C85" w:rsidP="00D033F4"/>
    <w:p w14:paraId="15517978" w14:textId="77777777" w:rsidR="002C6F14" w:rsidRDefault="002C6F14" w:rsidP="002C6F14">
      <w:pPr>
        <w:pStyle w:val="NormalWeb"/>
      </w:pPr>
      <w:bookmarkStart w:id="0" w:name="_GoBack"/>
      <w:bookmarkEnd w:id="0"/>
    </w:p>
    <w:p w14:paraId="2AD479AA" w14:textId="20CDE185" w:rsidR="002C6F14" w:rsidRDefault="002C6F14" w:rsidP="002C6F14">
      <w:pPr>
        <w:pStyle w:val="NormalWeb"/>
      </w:pPr>
      <w:r>
        <w:t>We had an application that was talking to a hardware device that, in some cases, would fail to operate correctly if the device was physically unplugged until it had been plugged back in and soft-reset twice.</w:t>
      </w:r>
    </w:p>
    <w:p w14:paraId="344C3C9C" w14:textId="71ADB560" w:rsidR="002C6F14" w:rsidRDefault="002C6F14" w:rsidP="002C6F14">
      <w:pPr>
        <w:pStyle w:val="NormalWeb"/>
      </w:pPr>
      <w:r>
        <w:t xml:space="preserve">The problem turned out to be that an application running at startup was occasionally </w:t>
      </w:r>
      <w:proofErr w:type="spellStart"/>
      <w:r>
        <w:t>segfaulting</w:t>
      </w:r>
      <w:proofErr w:type="spellEnd"/>
      <w:r>
        <w:t xml:space="preserve"> when it was trying to read from a filesystem that hadn't yet been mounted (for example, if a user</w:t>
      </w:r>
      <w:r>
        <w:t>-</w:t>
      </w:r>
      <w:r>
        <w:t>configured it to read from an NFS volume). At startup</w:t>
      </w:r>
      <w:r>
        <w:t>,</w:t>
      </w:r>
      <w:r>
        <w:t xml:space="preserve"> the application would send some </w:t>
      </w:r>
      <w:proofErr w:type="spellStart"/>
      <w:r>
        <w:t>ioctls</w:t>
      </w:r>
      <w:proofErr w:type="spellEnd"/>
      <w:r>
        <w:t xml:space="preserve"> to the driver to initialize the device, then read configuration settings and send more </w:t>
      </w:r>
      <w:proofErr w:type="spellStart"/>
      <w:r>
        <w:t>ioctls</w:t>
      </w:r>
      <w:proofErr w:type="spellEnd"/>
      <w:r>
        <w:t xml:space="preserve"> to put the device in the correct state.</w:t>
      </w:r>
    </w:p>
    <w:p w14:paraId="6BBDFBF2" w14:textId="77777777" w:rsidR="002C6F14" w:rsidRDefault="002C6F14" w:rsidP="002C6F14">
      <w:pPr>
        <w:pStyle w:val="NormalWeb"/>
      </w:pPr>
      <w:r>
        <w:t>A bug in the driver was causing an invalid value to be written to the device when the initialization call was made, but the value was overwritten with valid data once the calls were made to put the device in a specific state.</w:t>
      </w:r>
    </w:p>
    <w:p w14:paraId="7277537E" w14:textId="1B4DD5C5" w:rsidR="002C6F14" w:rsidRDefault="002C6F14" w:rsidP="002C6F14">
      <w:pPr>
        <w:pStyle w:val="NormalWeb"/>
      </w:pPr>
      <w:r>
        <w:t>The device itself had a battery and would detect if it lost power from the motherboard, and would write a flag into volatile memory indicating that it had lost power, it would then enter a specific state the next time it was powered on, and specific instruction needed to be sent to clear the flag.</w:t>
      </w:r>
    </w:p>
    <w:p w14:paraId="66CB0E38" w14:textId="1C3A6CD6" w:rsidR="002C6F14" w:rsidRDefault="002C6F14" w:rsidP="002C6F14">
      <w:pPr>
        <w:pStyle w:val="NormalWeb"/>
      </w:pPr>
      <w:r>
        <w:t xml:space="preserve">The problem was that if the power was removed once the </w:t>
      </w:r>
      <w:r>
        <w:t>loca</w:t>
      </w:r>
      <w:r>
        <w:t>ls had been sent to initialize the device (and wrote the invalid value to the device) but before valid data could be sent. When the device was powered back on, it would see the flag had been set and try to read the invalid data that had been sent from the driver due to the incomplete init</w:t>
      </w:r>
      <w:r>
        <w:t>i</w:t>
      </w:r>
      <w:r>
        <w:t xml:space="preserve">alization. This would put the device in an invalid state where the powered-off flag had been cleared but the device would not receive further instructions until it had been reinitialized by the driver. The second reset would mean that the device was not trying to read the invalid data that had been stored on it, and would receive correct configuration instructions, allowing it to be put into the correct state (assuming the application sending the </w:t>
      </w:r>
      <w:proofErr w:type="spellStart"/>
      <w:r>
        <w:t>ioctls</w:t>
      </w:r>
      <w:proofErr w:type="spellEnd"/>
      <w:r>
        <w:t xml:space="preserve"> didn't </w:t>
      </w:r>
      <w:proofErr w:type="spellStart"/>
      <w:r>
        <w:t>segfault</w:t>
      </w:r>
      <w:proofErr w:type="spellEnd"/>
      <w:r>
        <w:t>).</w:t>
      </w:r>
    </w:p>
    <w:p w14:paraId="16ED6784" w14:textId="086DFF46" w:rsidR="002C6F14" w:rsidRDefault="002C6F14" w:rsidP="002C6F14">
      <w:pPr>
        <w:pStyle w:val="NormalWeb"/>
      </w:pPr>
      <w:r>
        <w:t>In the end</w:t>
      </w:r>
      <w:r>
        <w:t>,</w:t>
      </w:r>
      <w:r>
        <w:t xml:space="preserve"> it took about two weeks to figure out the exact set of circumstances that was causing the problem.</w:t>
      </w:r>
    </w:p>
    <w:p w14:paraId="6A600B7C" w14:textId="303903E3" w:rsidR="002C6F14" w:rsidRDefault="002C6F14" w:rsidP="00D033F4">
      <w:r w:rsidRPr="002C6F14">
        <w:t>These are the steps that I follow when</w:t>
      </w:r>
      <w:r>
        <w:t xml:space="preserve"> I</w:t>
      </w:r>
      <w:r w:rsidRPr="002C6F14">
        <w:t xml:space="preserve"> report bugs.</w:t>
      </w:r>
    </w:p>
    <w:p w14:paraId="483EF048" w14:textId="151878EA" w:rsidR="002C6F14" w:rsidRPr="002C6F14" w:rsidRDefault="002C6F14" w:rsidP="002C6F14">
      <w:pPr>
        <w:pStyle w:val="ListParagraph"/>
        <w:numPr>
          <w:ilvl w:val="0"/>
          <w:numId w:val="4"/>
        </w:numPr>
      </w:pPr>
      <w:r w:rsidRPr="002C6F14">
        <w:t>An Informative Title</w:t>
      </w:r>
    </w:p>
    <w:p w14:paraId="6D34EFDE" w14:textId="77777777" w:rsidR="002C6F14" w:rsidRPr="002C6F14" w:rsidRDefault="002C6F14" w:rsidP="002C6F14">
      <w:pPr>
        <w:pStyle w:val="ListParagraph"/>
        <w:numPr>
          <w:ilvl w:val="0"/>
          <w:numId w:val="4"/>
        </w:numPr>
      </w:pPr>
      <w:r w:rsidRPr="002C6F14">
        <w:t>Crisp Description</w:t>
      </w:r>
    </w:p>
    <w:p w14:paraId="4057DC3F" w14:textId="77777777" w:rsidR="002C6F14" w:rsidRPr="002C6F14" w:rsidRDefault="002C6F14" w:rsidP="002C6F14">
      <w:pPr>
        <w:pStyle w:val="ListParagraph"/>
        <w:numPr>
          <w:ilvl w:val="0"/>
          <w:numId w:val="4"/>
        </w:numPr>
      </w:pPr>
      <w:r w:rsidRPr="002C6F14">
        <w:t>Expected Results and Actual Results</w:t>
      </w:r>
    </w:p>
    <w:p w14:paraId="7E05C8A3" w14:textId="77777777" w:rsidR="002C6F14" w:rsidRPr="002C6F14" w:rsidRDefault="002C6F14" w:rsidP="002C6F14">
      <w:pPr>
        <w:pStyle w:val="ListParagraph"/>
        <w:numPr>
          <w:ilvl w:val="0"/>
          <w:numId w:val="4"/>
        </w:numPr>
      </w:pPr>
      <w:r w:rsidRPr="002C6F14">
        <w:t>Project Details and Version</w:t>
      </w:r>
    </w:p>
    <w:p w14:paraId="0646FD71" w14:textId="77777777" w:rsidR="002C6F14" w:rsidRPr="002C6F14" w:rsidRDefault="002C6F14" w:rsidP="002C6F14">
      <w:pPr>
        <w:pStyle w:val="ListParagraph"/>
        <w:numPr>
          <w:ilvl w:val="0"/>
          <w:numId w:val="4"/>
        </w:numPr>
      </w:pPr>
      <w:r w:rsidRPr="002C6F14">
        <w:t>Platform Details</w:t>
      </w:r>
    </w:p>
    <w:p w14:paraId="73646ACA" w14:textId="77777777" w:rsidR="002C6F14" w:rsidRPr="002C6F14" w:rsidRDefault="002C6F14" w:rsidP="002C6F14">
      <w:pPr>
        <w:pStyle w:val="ListParagraph"/>
        <w:numPr>
          <w:ilvl w:val="0"/>
          <w:numId w:val="4"/>
        </w:numPr>
      </w:pPr>
      <w:r w:rsidRPr="002C6F14">
        <w:t>Type of Bug and Bug Severity</w:t>
      </w:r>
    </w:p>
    <w:p w14:paraId="0EE73CCB" w14:textId="77777777" w:rsidR="002C6F14" w:rsidRPr="002C6F14" w:rsidRDefault="002C6F14" w:rsidP="002C6F14">
      <w:pPr>
        <w:pStyle w:val="ListParagraph"/>
        <w:numPr>
          <w:ilvl w:val="0"/>
          <w:numId w:val="4"/>
        </w:numPr>
      </w:pPr>
      <w:r w:rsidRPr="002C6F14">
        <w:t>Steps to Reproduce</w:t>
      </w:r>
    </w:p>
    <w:p w14:paraId="0989EC52" w14:textId="77777777" w:rsidR="002C6F14" w:rsidRPr="002C6F14" w:rsidRDefault="002C6F14" w:rsidP="002C6F14">
      <w:pPr>
        <w:pStyle w:val="ListParagraph"/>
        <w:numPr>
          <w:ilvl w:val="0"/>
          <w:numId w:val="4"/>
        </w:numPr>
      </w:pPr>
      <w:r w:rsidRPr="002C6F14">
        <w:t>Support using Visual Attachments/Videos/Device Logs</w:t>
      </w:r>
    </w:p>
    <w:p w14:paraId="3977974E" w14:textId="77777777" w:rsidR="002C6F14" w:rsidRPr="002C6F14" w:rsidRDefault="002C6F14" w:rsidP="002C6F14">
      <w:pPr>
        <w:pStyle w:val="ListParagraph"/>
        <w:numPr>
          <w:ilvl w:val="0"/>
          <w:numId w:val="4"/>
        </w:numPr>
      </w:pPr>
      <w:r w:rsidRPr="002C6F14">
        <w:t>Add Tags and Links</w:t>
      </w:r>
    </w:p>
    <w:p w14:paraId="70AB0F32" w14:textId="77777777" w:rsidR="002C6F14" w:rsidRPr="002C6F14" w:rsidRDefault="002C6F14" w:rsidP="002C6F14">
      <w:pPr>
        <w:pStyle w:val="ListParagraph"/>
        <w:numPr>
          <w:ilvl w:val="0"/>
          <w:numId w:val="4"/>
        </w:numPr>
      </w:pPr>
      <w:r w:rsidRPr="002C6F14">
        <w:t>Assign your report to the Right Person</w:t>
      </w:r>
    </w:p>
    <w:p w14:paraId="66E364B9" w14:textId="1EB97D87" w:rsidR="002C6F14" w:rsidRPr="002C6F14" w:rsidRDefault="002C6F14" w:rsidP="002C6F14">
      <w:pPr>
        <w:pStyle w:val="ListParagraph"/>
        <w:numPr>
          <w:ilvl w:val="0"/>
          <w:numId w:val="4"/>
        </w:numPr>
      </w:pPr>
      <w:r w:rsidRPr="002C6F14">
        <w:t>Final Testing</w:t>
      </w:r>
    </w:p>
    <w:p w14:paraId="4A45CD41" w14:textId="77777777" w:rsidR="002C6F14" w:rsidRPr="002C6F14" w:rsidRDefault="002C6F14" w:rsidP="002C6F14"/>
    <w:sectPr w:rsidR="002C6F14" w:rsidRPr="002C6F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4D74FE"/>
    <w:multiLevelType w:val="hybridMultilevel"/>
    <w:tmpl w:val="EB3C09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C902B2"/>
    <w:multiLevelType w:val="hybridMultilevel"/>
    <w:tmpl w:val="517A1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102E48"/>
    <w:multiLevelType w:val="hybridMultilevel"/>
    <w:tmpl w:val="74C8AF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4E04AC"/>
    <w:multiLevelType w:val="hybridMultilevel"/>
    <w:tmpl w:val="DBE8D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3tbCwMDAysDSztDBU0lEKTi0uzszPAykwqQUA1s5IBywAAAA="/>
  </w:docVars>
  <w:rsids>
    <w:rsidRoot w:val="00D033F4"/>
    <w:rsid w:val="000F34B4"/>
    <w:rsid w:val="001234F7"/>
    <w:rsid w:val="002B2C85"/>
    <w:rsid w:val="002C6F14"/>
    <w:rsid w:val="00332E94"/>
    <w:rsid w:val="003A12AA"/>
    <w:rsid w:val="00400AE5"/>
    <w:rsid w:val="00BE3A6E"/>
    <w:rsid w:val="00D033F4"/>
    <w:rsid w:val="00D77E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5EA42F"/>
  <w15:chartTrackingRefBased/>
  <w15:docId w15:val="{9C5A2132-9726-4168-9AE0-C63EA850C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4">
    <w:name w:val="heading 4"/>
    <w:basedOn w:val="Normal"/>
    <w:link w:val="Heading4Char"/>
    <w:uiPriority w:val="9"/>
    <w:qFormat/>
    <w:rsid w:val="002C6F14"/>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C6F1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2C6F14"/>
    <w:rPr>
      <w:rFonts w:ascii="Times New Roman" w:eastAsia="Times New Roman" w:hAnsi="Times New Roman" w:cs="Times New Roman"/>
      <w:b/>
      <w:bCs/>
      <w:sz w:val="24"/>
      <w:szCs w:val="24"/>
    </w:rPr>
  </w:style>
  <w:style w:type="paragraph" w:styleId="ListParagraph">
    <w:name w:val="List Paragraph"/>
    <w:basedOn w:val="Normal"/>
    <w:uiPriority w:val="34"/>
    <w:qFormat/>
    <w:rsid w:val="002C6F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76324">
      <w:bodyDiv w:val="1"/>
      <w:marLeft w:val="0"/>
      <w:marRight w:val="0"/>
      <w:marTop w:val="0"/>
      <w:marBottom w:val="0"/>
      <w:divBdr>
        <w:top w:val="none" w:sz="0" w:space="0" w:color="auto"/>
        <w:left w:val="none" w:sz="0" w:space="0" w:color="auto"/>
        <w:bottom w:val="none" w:sz="0" w:space="0" w:color="auto"/>
        <w:right w:val="none" w:sz="0" w:space="0" w:color="auto"/>
      </w:divBdr>
      <w:divsChild>
        <w:div w:id="1190341742">
          <w:marLeft w:val="0"/>
          <w:marRight w:val="0"/>
          <w:marTop w:val="0"/>
          <w:marBottom w:val="0"/>
          <w:divBdr>
            <w:top w:val="none" w:sz="0" w:space="0" w:color="auto"/>
            <w:left w:val="none" w:sz="0" w:space="0" w:color="auto"/>
            <w:bottom w:val="none" w:sz="0" w:space="0" w:color="auto"/>
            <w:right w:val="none" w:sz="0" w:space="0" w:color="auto"/>
          </w:divBdr>
        </w:div>
      </w:divsChild>
    </w:div>
    <w:div w:id="81804829">
      <w:bodyDiv w:val="1"/>
      <w:marLeft w:val="0"/>
      <w:marRight w:val="0"/>
      <w:marTop w:val="0"/>
      <w:marBottom w:val="0"/>
      <w:divBdr>
        <w:top w:val="none" w:sz="0" w:space="0" w:color="auto"/>
        <w:left w:val="none" w:sz="0" w:space="0" w:color="auto"/>
        <w:bottom w:val="none" w:sz="0" w:space="0" w:color="auto"/>
        <w:right w:val="none" w:sz="0" w:space="0" w:color="auto"/>
      </w:divBdr>
    </w:div>
    <w:div w:id="433549601">
      <w:bodyDiv w:val="1"/>
      <w:marLeft w:val="0"/>
      <w:marRight w:val="0"/>
      <w:marTop w:val="0"/>
      <w:marBottom w:val="0"/>
      <w:divBdr>
        <w:top w:val="none" w:sz="0" w:space="0" w:color="auto"/>
        <w:left w:val="none" w:sz="0" w:space="0" w:color="auto"/>
        <w:bottom w:val="none" w:sz="0" w:space="0" w:color="auto"/>
        <w:right w:val="none" w:sz="0" w:space="0" w:color="auto"/>
      </w:divBdr>
    </w:div>
    <w:div w:id="641159459">
      <w:bodyDiv w:val="1"/>
      <w:marLeft w:val="0"/>
      <w:marRight w:val="0"/>
      <w:marTop w:val="0"/>
      <w:marBottom w:val="0"/>
      <w:divBdr>
        <w:top w:val="none" w:sz="0" w:space="0" w:color="auto"/>
        <w:left w:val="none" w:sz="0" w:space="0" w:color="auto"/>
        <w:bottom w:val="none" w:sz="0" w:space="0" w:color="auto"/>
        <w:right w:val="none" w:sz="0" w:space="0" w:color="auto"/>
      </w:divBdr>
    </w:div>
    <w:div w:id="764152859">
      <w:bodyDiv w:val="1"/>
      <w:marLeft w:val="0"/>
      <w:marRight w:val="0"/>
      <w:marTop w:val="0"/>
      <w:marBottom w:val="0"/>
      <w:divBdr>
        <w:top w:val="none" w:sz="0" w:space="0" w:color="auto"/>
        <w:left w:val="none" w:sz="0" w:space="0" w:color="auto"/>
        <w:bottom w:val="none" w:sz="0" w:space="0" w:color="auto"/>
        <w:right w:val="none" w:sz="0" w:space="0" w:color="auto"/>
      </w:divBdr>
    </w:div>
    <w:div w:id="822740066">
      <w:bodyDiv w:val="1"/>
      <w:marLeft w:val="0"/>
      <w:marRight w:val="0"/>
      <w:marTop w:val="0"/>
      <w:marBottom w:val="0"/>
      <w:divBdr>
        <w:top w:val="none" w:sz="0" w:space="0" w:color="auto"/>
        <w:left w:val="none" w:sz="0" w:space="0" w:color="auto"/>
        <w:bottom w:val="none" w:sz="0" w:space="0" w:color="auto"/>
        <w:right w:val="none" w:sz="0" w:space="0" w:color="auto"/>
      </w:divBdr>
    </w:div>
    <w:div w:id="1099107413">
      <w:bodyDiv w:val="1"/>
      <w:marLeft w:val="0"/>
      <w:marRight w:val="0"/>
      <w:marTop w:val="0"/>
      <w:marBottom w:val="0"/>
      <w:divBdr>
        <w:top w:val="none" w:sz="0" w:space="0" w:color="auto"/>
        <w:left w:val="none" w:sz="0" w:space="0" w:color="auto"/>
        <w:bottom w:val="none" w:sz="0" w:space="0" w:color="auto"/>
        <w:right w:val="none" w:sz="0" w:space="0" w:color="auto"/>
      </w:divBdr>
    </w:div>
    <w:div w:id="1398361599">
      <w:bodyDiv w:val="1"/>
      <w:marLeft w:val="0"/>
      <w:marRight w:val="0"/>
      <w:marTop w:val="0"/>
      <w:marBottom w:val="0"/>
      <w:divBdr>
        <w:top w:val="none" w:sz="0" w:space="0" w:color="auto"/>
        <w:left w:val="none" w:sz="0" w:space="0" w:color="auto"/>
        <w:bottom w:val="none" w:sz="0" w:space="0" w:color="auto"/>
        <w:right w:val="none" w:sz="0" w:space="0" w:color="auto"/>
      </w:divBdr>
    </w:div>
    <w:div w:id="1587108328">
      <w:bodyDiv w:val="1"/>
      <w:marLeft w:val="0"/>
      <w:marRight w:val="0"/>
      <w:marTop w:val="0"/>
      <w:marBottom w:val="0"/>
      <w:divBdr>
        <w:top w:val="none" w:sz="0" w:space="0" w:color="auto"/>
        <w:left w:val="none" w:sz="0" w:space="0" w:color="auto"/>
        <w:bottom w:val="none" w:sz="0" w:space="0" w:color="auto"/>
        <w:right w:val="none" w:sz="0" w:space="0" w:color="auto"/>
      </w:divBdr>
    </w:div>
    <w:div w:id="1588423542">
      <w:bodyDiv w:val="1"/>
      <w:marLeft w:val="0"/>
      <w:marRight w:val="0"/>
      <w:marTop w:val="0"/>
      <w:marBottom w:val="0"/>
      <w:divBdr>
        <w:top w:val="none" w:sz="0" w:space="0" w:color="auto"/>
        <w:left w:val="none" w:sz="0" w:space="0" w:color="auto"/>
        <w:bottom w:val="none" w:sz="0" w:space="0" w:color="auto"/>
        <w:right w:val="none" w:sz="0" w:space="0" w:color="auto"/>
      </w:divBdr>
    </w:div>
    <w:div w:id="1652326183">
      <w:bodyDiv w:val="1"/>
      <w:marLeft w:val="0"/>
      <w:marRight w:val="0"/>
      <w:marTop w:val="0"/>
      <w:marBottom w:val="0"/>
      <w:divBdr>
        <w:top w:val="none" w:sz="0" w:space="0" w:color="auto"/>
        <w:left w:val="none" w:sz="0" w:space="0" w:color="auto"/>
        <w:bottom w:val="none" w:sz="0" w:space="0" w:color="auto"/>
        <w:right w:val="none" w:sz="0" w:space="0" w:color="auto"/>
      </w:divBdr>
    </w:div>
    <w:div w:id="1843159237">
      <w:bodyDiv w:val="1"/>
      <w:marLeft w:val="0"/>
      <w:marRight w:val="0"/>
      <w:marTop w:val="0"/>
      <w:marBottom w:val="0"/>
      <w:divBdr>
        <w:top w:val="none" w:sz="0" w:space="0" w:color="auto"/>
        <w:left w:val="none" w:sz="0" w:space="0" w:color="auto"/>
        <w:bottom w:val="none" w:sz="0" w:space="0" w:color="auto"/>
        <w:right w:val="none" w:sz="0" w:space="0" w:color="auto"/>
      </w:divBdr>
    </w:div>
    <w:div w:id="1889027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6</TotalTime>
  <Pages>1</Pages>
  <Words>652</Words>
  <Characters>371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Mahbubur Rahman</dc:creator>
  <cp:keywords/>
  <dc:description/>
  <cp:lastModifiedBy>Md. Mahbubur Rahman</cp:lastModifiedBy>
  <cp:revision>10</cp:revision>
  <dcterms:created xsi:type="dcterms:W3CDTF">2021-04-22T13:22:00Z</dcterms:created>
  <dcterms:modified xsi:type="dcterms:W3CDTF">2021-05-02T16:59:00Z</dcterms:modified>
</cp:coreProperties>
</file>